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2</w:t>
      </w:r>
    </w:p>
    <w:p>
      <w:pPr>
        <w:pStyle w:val="Date"/>
      </w:pPr>
      <w:r>
        <w:t xml:space="preserve">วันอาทิตย์ที่</w:t>
      </w:r>
      <w:r>
        <w:t xml:space="preserve"> </w:t>
      </w:r>
      <w:r>
        <w:t xml:space="preserve">7</w:t>
      </w:r>
      <w:r>
        <w:t xml:space="preserve"> </w:t>
      </w:r>
      <w:r>
        <w:t xml:space="preserve">มีนาคม</w:t>
      </w:r>
      <w:r>
        <w:t xml:space="preserve"> </w:t>
      </w:r>
      <w:r>
        <w:t xml:space="preserve">2564</w:t>
      </w:r>
      <w:r>
        <w:t xml:space="preserve"> </w:t>
      </w:r>
      <w:r>
        <w:t xml:space="preserve">เวลา</w:t>
      </w:r>
      <w:r>
        <w:t xml:space="preserve"> </w:t>
      </w:r>
      <w:r>
        <w:t xml:space="preserve">11.5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กีรติคุณแด่ทุกท่นช่หรือไม่กีรติคุณแด่ทุกท่นช่หรือไม่กีรติคุณแด่ทุกท่นช่หรือไม่กีรติคุณแด่ทุกท่นช่หรือไม่กีรติคุณแด่ทุกท่นช่หรือไม่</w:t>
      </w:r>
      <w:r>
        <w:t xml:space="preserve"> </w:t>
      </w:r>
      <w:r>
        <w:t xml:space="preserve">เกีรติคุณแด่ทุกท่นเกีรติคุณแด่ทุกท่นเกีรติคุณแด่ทุกท่นใช่หรือไม่เกีรติคุณแด่ทุกท่นใช่หรือไม่เกีรติคุณแด่ทุกท่นใช่หรือไม่เกีรติคุณแด่ทุกท่นใช่หรือไม่กีรติคุณแด่ทุกท่นช่หรือไม่กีรติคุณแด่ทุกท่นช่หรือไม่กีรติคุณแด่ทุกท่นช่หรือไม่กีรติคุณแด่ทุกท่นช่หรือไม่กีรติคุณแด่ทุกท่นช่หรือไม่กีรติคุณแด่ทุกท่นช่หรือไม่กีรติคุณแด่ทุกท่นช่หรือไม่กีรติคุณแด่ทุกท่นช่หรือไม่กีรติคุณแด่ทุกท่นช่หรือไม่กีรติคุณแด่ทุกท่นช่หรือไม่กีรติคุณแด่ทุกท่นช่หรือไม่กีรติคุณแด่ทุกท่น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กีรติคุณแด่ทุกท่นช่หรือไม่กีรติคุณแด่ทุกท่นช่หรือไม่กีรติคุณแด่ทุกท่นช่หรือไม่กีรติคุณแด่ทุกท่นช่หรือไม่กีรติคุณแด่ทุกท่น</w:t>
      </w:r>
      <w:r>
        <w:t xml:space="preserve"> </w:t>
      </w:r>
      <w:r>
        <w:t xml:space="preserve">เกีรติคุณแด่ทุกท่นด่ทุกท่นด่ทุกท่น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w:t>
      </w:r>
      <w:r>
        <w:t xml:space="preserve"> </w:t>
      </w:r>
      <w:r>
        <w:t xml:space="preserve">เกีรติคุณแด่ทุกท่นใช่หรือไม่เกีรติคุณแด่ทุกท่นด่ทุกท่นใช่หรือไม่เกีรติคุณแใช่หรือไม่เกีรติคุณแด่ทุกท่นด่ทุกท่นใช่หรือไม่เกีรติคุณแใช่หรือไม่เกีรติคุณแด่ทุกท่นด่ทุกท่นใช่หรือไม่เกีรติคุณแเกีรติคุณแด่ทุกท่นใช่หรือไม่เกีรติคุณแด่ทุกท่นเกีรติคุณแด่ทุกท่นใช่หรือไม่เกีรติคุณแด่ทุกท่นใช่หรือไม่เกีรติคุณแด่ทุกท่นใช่หรือไม่เกีรติคุณแด่ทุกท่น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ใช่หรือไม่เกีรติคุณแด่ทุกท่นเกีรติคุณแด่ทุกท่นเกีรติคุณแด่ทุกท่นใช่หรือไม่ ไปไหนแล้ว MISTERHE4 HEARTJOKERเกีรติคุณแด่ทุกท่นใช่หรือไม่ ไปไหนแล้ว MISTERHE4เกีรติคุณแด่ทุกท่นเกีรติคุณแด่ทุกท่นใช่หรือไม่ ไปไหนแล้ว MISTERHE4 HEARTJOKERเกีรติคุณแด่ทุกท่นใช่หรือไม่ ไปไหนแล้ว MISTERHE4 HEARTJOKERเกีรติคุณแด่ทุกท่นใช่หรือไม่ ไปไหนแล้ว MISTERHE4</w:t>
      </w:r>
      <w:r>
        <w:t xml:space="preserve"> </w:t>
      </w:r>
      <w:r>
        <w:t xml:space="preserve">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เกีรติคุณแด่ทุกท่นใช่หรือไม่casc ไปไหนแล้วเกีรติคุณแด่ทุกท่นใช่หรือไม่ ไปไหนแล้วิคุณแด่ทุกท่นใช่หรือไม่ MISTERHE4 HEARTJOKER Sometimes csacเกีรติคุณแด่ทุกท่นใช่หรือไม่ ไปไหนแล้ว่หรือไม่ MISTERHE4 HEARTJOKER</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2</dc:title>
  <dc:creator/>
  <cp:keywords/>
  <dcterms:created xsi:type="dcterms:W3CDTF">2021-03-08T06:28:57Z</dcterms:created>
  <dcterms:modified xsi:type="dcterms:W3CDTF">2021-03-08T06: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าทิตย์ที่ 7 มีนาคม 2564 เวลา 11.52 น.</vt:lpwstr>
  </property>
  <property fmtid="{D5CDD505-2E9C-101B-9397-08002B2CF9AE}" pid="3" name="subtitle">
    <vt:lpwstr/>
  </property>
</Properties>
</file>